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A7F7C" w14:textId="34CD0409" w:rsidR="007E5A7E" w:rsidRPr="00C71D50" w:rsidRDefault="003E3118" w:rsidP="00F13FBC">
      <w:pPr>
        <w:jc w:val="center"/>
        <w:rPr>
          <w:b/>
          <w:lang w:val="es-ES"/>
        </w:rPr>
      </w:pPr>
      <w:bookmarkStart w:id="0" w:name="_GoBack"/>
      <w:bookmarkEnd w:id="0"/>
      <w:r w:rsidRPr="00C71D50">
        <w:rPr>
          <w:b/>
          <w:lang w:val="es-ES"/>
        </w:rPr>
        <w:t xml:space="preserve">HISTORIAL </w:t>
      </w:r>
      <w:r w:rsidR="0023132B" w:rsidRPr="00C71D50">
        <w:rPr>
          <w:b/>
          <w:lang w:val="es-ES"/>
        </w:rPr>
        <w:t>CIENTÍFICO DEL EQUIPO DE INVESTIGACIÓN</w:t>
      </w:r>
    </w:p>
    <w:tbl>
      <w:tblPr>
        <w:tblStyle w:val="Tablaconcuadrcula"/>
        <w:tblW w:w="9357" w:type="dxa"/>
        <w:tblInd w:w="-441" w:type="dxa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137"/>
        <w:gridCol w:w="7220"/>
      </w:tblGrid>
      <w:tr w:rsidR="00C71D50" w:rsidRPr="00C71D50" w14:paraId="5DC84648" w14:textId="77777777" w:rsidTr="004E46C7">
        <w:tc>
          <w:tcPr>
            <w:tcW w:w="2137" w:type="dxa"/>
          </w:tcPr>
          <w:p w14:paraId="4F753D46" w14:textId="77777777" w:rsidR="007E5A7E" w:rsidRPr="00C71D50" w:rsidRDefault="007E5A7E" w:rsidP="00DC30CF">
            <w:pPr>
              <w:jc w:val="center"/>
              <w:rPr>
                <w:b/>
                <w:lang w:val="es-ES"/>
              </w:rPr>
            </w:pPr>
            <w:r w:rsidRPr="00C71D50">
              <w:rPr>
                <w:b/>
                <w:lang w:val="es-ES"/>
              </w:rPr>
              <w:t>TÍTULO</w:t>
            </w:r>
          </w:p>
        </w:tc>
        <w:tc>
          <w:tcPr>
            <w:tcW w:w="7220" w:type="dxa"/>
          </w:tcPr>
          <w:p w14:paraId="43C31041" w14:textId="77777777" w:rsidR="007E5A7E" w:rsidRPr="00C71D50" w:rsidRDefault="007E5A7E"/>
          <w:p w14:paraId="5FBC81B1" w14:textId="5172FF90" w:rsidR="00526D7B" w:rsidRPr="00C71D50" w:rsidRDefault="00526D7B"/>
        </w:tc>
      </w:tr>
      <w:tr w:rsidR="00C71D50" w:rsidRPr="00C71D50" w14:paraId="0404EE64" w14:textId="77777777" w:rsidTr="004E46C7">
        <w:tc>
          <w:tcPr>
            <w:tcW w:w="2137" w:type="dxa"/>
          </w:tcPr>
          <w:p w14:paraId="44C93DF9" w14:textId="3F08C90C" w:rsidR="00DC30CF" w:rsidRPr="00C71D50" w:rsidRDefault="00DC30CF" w:rsidP="00DC30CF">
            <w:pPr>
              <w:jc w:val="center"/>
              <w:rPr>
                <w:b/>
                <w:lang w:val="es-ES"/>
              </w:rPr>
            </w:pPr>
            <w:r w:rsidRPr="00C71D50">
              <w:rPr>
                <w:b/>
                <w:lang w:val="es-ES"/>
              </w:rPr>
              <w:t>INVESTIGADOR RESPONSABLE</w:t>
            </w:r>
          </w:p>
        </w:tc>
        <w:tc>
          <w:tcPr>
            <w:tcW w:w="7220" w:type="dxa"/>
          </w:tcPr>
          <w:p w14:paraId="775B48CE" w14:textId="77777777" w:rsidR="00DC30CF" w:rsidRPr="00C71D50" w:rsidRDefault="00DC30CF"/>
        </w:tc>
      </w:tr>
    </w:tbl>
    <w:p w14:paraId="1CDA84C8" w14:textId="4A83EB4A" w:rsidR="007E5A7E" w:rsidRPr="00C71D50" w:rsidRDefault="007E5A7E"/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C71D50" w:rsidRPr="002B682E" w14:paraId="3727EC1E" w14:textId="77777777" w:rsidTr="00F85FB2">
        <w:trPr>
          <w:jc w:val="center"/>
        </w:trPr>
        <w:tc>
          <w:tcPr>
            <w:tcW w:w="9354" w:type="dxa"/>
          </w:tcPr>
          <w:p w14:paraId="74F00620" w14:textId="13957157" w:rsidR="008E3F4E" w:rsidRPr="00C71D50" w:rsidRDefault="00C71D50" w:rsidP="00C71D50">
            <w:pPr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PROYECTOS DEL EQUIPO DE</w:t>
            </w:r>
            <w:r w:rsidR="008E3F4E" w:rsidRPr="00C71D50">
              <w:rPr>
                <w:b/>
                <w:lang w:val="es-ES"/>
              </w:rPr>
              <w:t xml:space="preserve"> INVESTIGACIÓN</w:t>
            </w:r>
            <w:r w:rsidR="00792A50" w:rsidRPr="00C71D50">
              <w:rPr>
                <w:b/>
                <w:lang w:val="es-ES"/>
              </w:rPr>
              <w:t xml:space="preserve"> (últimos 10 años).</w:t>
            </w:r>
            <w:r w:rsidR="00F13FBC" w:rsidRPr="00C71D50">
              <w:rPr>
                <w:b/>
                <w:lang w:val="es-ES"/>
              </w:rPr>
              <w:t xml:space="preserve"> </w:t>
            </w:r>
            <w:r>
              <w:rPr>
                <w:lang w:val="es-ES"/>
              </w:rPr>
              <w:t>Para cada p</w:t>
            </w:r>
            <w:r w:rsidR="003E3118" w:rsidRPr="00C71D50">
              <w:rPr>
                <w:lang w:val="es-ES"/>
              </w:rPr>
              <w:t>royecto indicar: Título; Convocatoria</w:t>
            </w:r>
            <w:r>
              <w:rPr>
                <w:lang w:val="es-ES"/>
              </w:rPr>
              <w:t>;</w:t>
            </w:r>
            <w:r w:rsidR="003E3118" w:rsidRPr="00C71D50">
              <w:rPr>
                <w:lang w:val="es-ES"/>
              </w:rPr>
              <w:t xml:space="preserve"> Entidad Financiadora; Fechas y duración; Investigador Principal; Financiación</w:t>
            </w:r>
            <w:r>
              <w:rPr>
                <w:lang w:val="es-ES"/>
              </w:rPr>
              <w:t xml:space="preserve"> recibida</w:t>
            </w:r>
            <w:r w:rsidR="003E3118" w:rsidRPr="00C71D50">
              <w:rPr>
                <w:lang w:val="es-ES"/>
              </w:rPr>
              <w:t>; Investigadores participantes del presente proyecto y su función (equipo investigador/equipo de trabajo/investigador principal)</w:t>
            </w:r>
          </w:p>
        </w:tc>
      </w:tr>
      <w:tr w:rsidR="00C71D50" w:rsidRPr="002B682E" w14:paraId="5C7F8656" w14:textId="77777777" w:rsidTr="00F85FB2">
        <w:trPr>
          <w:trHeight w:val="2778"/>
          <w:jc w:val="center"/>
        </w:trPr>
        <w:tc>
          <w:tcPr>
            <w:tcW w:w="9354" w:type="dxa"/>
          </w:tcPr>
          <w:p w14:paraId="119A035B" w14:textId="2771759D" w:rsidR="008E3F4E" w:rsidRPr="00C71D50" w:rsidRDefault="008E3F4E" w:rsidP="00060053">
            <w:pPr>
              <w:rPr>
                <w:lang w:val="es-ES"/>
              </w:rPr>
            </w:pPr>
          </w:p>
        </w:tc>
      </w:tr>
    </w:tbl>
    <w:p w14:paraId="41E64289" w14:textId="399354A4" w:rsidR="008E3F4E" w:rsidRPr="00C71D50" w:rsidRDefault="008E3F4E">
      <w:pPr>
        <w:rPr>
          <w:lang w:val="es-ES"/>
        </w:rPr>
      </w:pPr>
    </w:p>
    <w:tbl>
      <w:tblPr>
        <w:tblStyle w:val="Tablaconcuadrcula"/>
        <w:tblW w:w="9354" w:type="dxa"/>
        <w:jc w:val="center"/>
        <w:tblBorders>
          <w:top w:val="single" w:sz="12" w:space="0" w:color="2E74B5" w:themeColor="accent1" w:themeShade="BF"/>
          <w:left w:val="single" w:sz="12" w:space="0" w:color="2E74B5" w:themeColor="accent1" w:themeShade="BF"/>
          <w:bottom w:val="single" w:sz="12" w:space="0" w:color="2E74B5" w:themeColor="accent1" w:themeShade="BF"/>
          <w:right w:val="single" w:sz="12" w:space="0" w:color="2E74B5" w:themeColor="accent1" w:themeShade="BF"/>
          <w:insideH w:val="single" w:sz="12" w:space="0" w:color="2E74B5" w:themeColor="accent1" w:themeShade="BF"/>
          <w:insideV w:val="single" w:sz="12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9354"/>
      </w:tblGrid>
      <w:tr w:rsidR="00C71D50" w:rsidRPr="002B682E" w14:paraId="77590C6C" w14:textId="77777777" w:rsidTr="00F85FB2">
        <w:trPr>
          <w:jc w:val="center"/>
        </w:trPr>
        <w:tc>
          <w:tcPr>
            <w:tcW w:w="9354" w:type="dxa"/>
          </w:tcPr>
          <w:p w14:paraId="44E32A08" w14:textId="77777777" w:rsidR="00C20339" w:rsidRPr="00C71D50" w:rsidRDefault="009A4380" w:rsidP="00907832">
            <w:pPr>
              <w:rPr>
                <w:b/>
                <w:lang w:val="es-ES"/>
              </w:rPr>
            </w:pPr>
            <w:r w:rsidRPr="00C71D50">
              <w:rPr>
                <w:b/>
                <w:lang w:val="es-ES"/>
              </w:rPr>
              <w:t>PUBLICACIONES</w:t>
            </w:r>
            <w:r w:rsidR="00792A50" w:rsidRPr="00C71D50">
              <w:rPr>
                <w:b/>
                <w:lang w:val="es-ES"/>
              </w:rPr>
              <w:t xml:space="preserve"> (últimos 10 años)</w:t>
            </w:r>
            <w:r w:rsidRPr="00C71D50">
              <w:rPr>
                <w:b/>
                <w:lang w:val="es-ES"/>
              </w:rPr>
              <w:t>:</w:t>
            </w:r>
          </w:p>
          <w:p w14:paraId="2F5AF163" w14:textId="3842EDDA" w:rsidR="00C20339" w:rsidRPr="00C71D50" w:rsidRDefault="00C20339" w:rsidP="00C71D50">
            <w:pPr>
              <w:pStyle w:val="Prrafodelista"/>
              <w:numPr>
                <w:ilvl w:val="0"/>
                <w:numId w:val="6"/>
              </w:numPr>
              <w:jc w:val="both"/>
              <w:rPr>
                <w:lang w:val="es-ES"/>
              </w:rPr>
            </w:pPr>
            <w:r w:rsidRPr="00C71D50">
              <w:rPr>
                <w:b/>
                <w:lang w:val="es-ES"/>
              </w:rPr>
              <w:t xml:space="preserve">Lista de publicaciones. </w:t>
            </w:r>
            <w:r w:rsidRPr="00C71D50">
              <w:rPr>
                <w:lang w:val="es-ES"/>
              </w:rPr>
              <w:t>Incluir para cada publicación c</w:t>
            </w:r>
            <w:r w:rsidR="009A4380" w:rsidRPr="00C71D50">
              <w:rPr>
                <w:lang w:val="es-ES"/>
              </w:rPr>
              <w:t xml:space="preserve">ientífica: referencia completa de la publicación indicado el </w:t>
            </w:r>
            <w:r w:rsidR="00792A50" w:rsidRPr="00C71D50">
              <w:rPr>
                <w:lang w:val="es-ES"/>
              </w:rPr>
              <w:t>cuartil</w:t>
            </w:r>
            <w:r w:rsidR="009A4380" w:rsidRPr="00C71D50">
              <w:rPr>
                <w:lang w:val="es-ES"/>
              </w:rPr>
              <w:t xml:space="preserve"> de revista y / o calidad de la editorial en caso de libro</w:t>
            </w:r>
            <w:r w:rsidRPr="00C71D50">
              <w:rPr>
                <w:lang w:val="es-ES"/>
              </w:rPr>
              <w:t>, monografías</w:t>
            </w:r>
            <w:r w:rsidR="00792A50" w:rsidRPr="00C71D50">
              <w:rPr>
                <w:lang w:val="es-ES"/>
              </w:rPr>
              <w:t xml:space="preserve"> </w:t>
            </w:r>
            <w:r w:rsidR="00A34F73" w:rsidRPr="00C71D50">
              <w:rPr>
                <w:lang w:val="es-ES"/>
              </w:rPr>
              <w:t>y/</w:t>
            </w:r>
            <w:r w:rsidR="00792A50" w:rsidRPr="00C71D50">
              <w:rPr>
                <w:lang w:val="es-ES"/>
              </w:rPr>
              <w:t>o capítulos de libro</w:t>
            </w:r>
            <w:r w:rsidR="009A4380" w:rsidRPr="00C71D50">
              <w:rPr>
                <w:lang w:val="es-ES"/>
              </w:rPr>
              <w:t xml:space="preserve">, base de datos donde está indexada y </w:t>
            </w:r>
            <w:r w:rsidR="00C71D50" w:rsidRPr="00C71D50">
              <w:rPr>
                <w:lang w:val="es-ES"/>
              </w:rPr>
              <w:t>año de publicación</w:t>
            </w:r>
            <w:r w:rsidR="00792A50" w:rsidRPr="00C71D50">
              <w:rPr>
                <w:lang w:val="es-ES"/>
              </w:rPr>
              <w:t>.</w:t>
            </w:r>
            <w:r w:rsidRPr="00C71D50">
              <w:rPr>
                <w:lang w:val="es-ES"/>
              </w:rPr>
              <w:t xml:space="preserve"> Ordenar cronológicamente.</w:t>
            </w:r>
          </w:p>
          <w:p w14:paraId="508AC94A" w14:textId="71EE666B" w:rsidR="008E3F4E" w:rsidRPr="00C71D50" w:rsidRDefault="00C20339" w:rsidP="00C71D50">
            <w:pPr>
              <w:pStyle w:val="Prrafodelista"/>
              <w:numPr>
                <w:ilvl w:val="0"/>
                <w:numId w:val="6"/>
              </w:numPr>
              <w:jc w:val="both"/>
              <w:rPr>
                <w:b/>
                <w:lang w:val="es-ES"/>
              </w:rPr>
            </w:pPr>
            <w:r w:rsidRPr="00C71D50">
              <w:rPr>
                <w:b/>
                <w:lang w:val="es-ES"/>
              </w:rPr>
              <w:t>Resumen de métricas de la lista de publicaciones</w:t>
            </w:r>
            <w:r w:rsidRPr="00C71D50">
              <w:rPr>
                <w:lang w:val="es-ES"/>
              </w:rPr>
              <w:t xml:space="preserve"> (número total de publicaciones, y numero de publicaciones de cada cuartil o de calidad en el caso de libro, monografía y/o capítulos de libro)</w:t>
            </w:r>
          </w:p>
        </w:tc>
      </w:tr>
      <w:tr w:rsidR="00C71D50" w:rsidRPr="002B682E" w14:paraId="2F756513" w14:textId="77777777" w:rsidTr="00F85FB2">
        <w:trPr>
          <w:trHeight w:val="2778"/>
          <w:jc w:val="center"/>
        </w:trPr>
        <w:tc>
          <w:tcPr>
            <w:tcW w:w="9354" w:type="dxa"/>
          </w:tcPr>
          <w:p w14:paraId="2E3E84B2" w14:textId="00B2755C" w:rsidR="008E3F4E" w:rsidRPr="00C71D50" w:rsidRDefault="008E3F4E" w:rsidP="00F85FB2">
            <w:pPr>
              <w:rPr>
                <w:lang w:val="es-ES"/>
              </w:rPr>
            </w:pPr>
          </w:p>
        </w:tc>
      </w:tr>
    </w:tbl>
    <w:p w14:paraId="6422ED5E" w14:textId="7BCBD645" w:rsidR="008E3F4E" w:rsidRPr="00792A50" w:rsidRDefault="008E3F4E">
      <w:pPr>
        <w:rPr>
          <w:lang w:val="es-ES"/>
        </w:rPr>
      </w:pPr>
    </w:p>
    <w:p w14:paraId="30307E60" w14:textId="0EE49991" w:rsidR="007E5A7E" w:rsidRPr="00F13FBC" w:rsidRDefault="000F538B" w:rsidP="00E73069">
      <w:pPr>
        <w:jc w:val="both"/>
        <w:rPr>
          <w:rFonts w:ascii="Times New Roman" w:hAnsi="Times New Roman" w:cs="Times New Roman"/>
          <w:lang w:val="es-ES"/>
        </w:rPr>
      </w:pPr>
      <w:r w:rsidRPr="00F13FBC">
        <w:rPr>
          <w:rFonts w:ascii="Times New Roman" w:hAnsi="Times New Roman" w:cs="Times New Roman"/>
          <w:lang w:val="es-ES"/>
        </w:rPr>
        <w:t xml:space="preserve">*Formato a utilizar: </w:t>
      </w:r>
      <w:r w:rsidRPr="00792A5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letra Times New Roman, Calibri</w:t>
      </w:r>
      <w:r w:rsidR="00F13FBC" w:rsidRPr="00792A5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 xml:space="preserve"> o Arial de un tamaño mínimo de </w:t>
      </w:r>
      <w:r w:rsidRPr="00792A50">
        <w:rPr>
          <w:rFonts w:ascii="Times New Roman" w:hAnsi="Times New Roman" w:cs="Times New Roman"/>
          <w:color w:val="202124"/>
          <w:shd w:val="clear" w:color="auto" w:fill="FFFFFF"/>
          <w:lang w:val="es-ES"/>
        </w:rPr>
        <w:t>11 puntos; interlineado mínimo sencillo.</w:t>
      </w:r>
    </w:p>
    <w:sectPr w:rsidR="007E5A7E" w:rsidRPr="00F13FBC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C5C5DA" w14:textId="77777777" w:rsidR="00923908" w:rsidRDefault="00923908" w:rsidP="007B7D47">
      <w:pPr>
        <w:spacing w:after="0" w:line="240" w:lineRule="auto"/>
      </w:pPr>
      <w:r>
        <w:separator/>
      </w:r>
    </w:p>
  </w:endnote>
  <w:endnote w:type="continuationSeparator" w:id="0">
    <w:p w14:paraId="15B61203" w14:textId="77777777" w:rsidR="00923908" w:rsidRDefault="00923908" w:rsidP="007B7D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Corbel"/>
    <w:charset w:val="00"/>
    <w:family w:val="auto"/>
    <w:pitch w:val="variable"/>
    <w:sig w:usb0="00000001" w:usb1="5000205B" w:usb2="00000002" w:usb3="00000000" w:csb0="00000007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1FAF35" w14:textId="77777777" w:rsidR="00923908" w:rsidRDefault="00923908" w:rsidP="007B7D47">
      <w:pPr>
        <w:spacing w:after="0" w:line="240" w:lineRule="auto"/>
      </w:pPr>
      <w:r>
        <w:separator/>
      </w:r>
    </w:p>
  </w:footnote>
  <w:footnote w:type="continuationSeparator" w:id="0">
    <w:p w14:paraId="537DD6CD" w14:textId="77777777" w:rsidR="00923908" w:rsidRDefault="00923908" w:rsidP="007B7D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FE05FF" w14:textId="77777777" w:rsidR="007B7D47" w:rsidRDefault="00963F65" w:rsidP="007B7D47">
    <w:pPr>
      <w:pStyle w:val="Encabezado"/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E01498" wp14:editId="5910ABBF">
              <wp:simplePos x="0" y="0"/>
              <wp:positionH relativeFrom="column">
                <wp:posOffset>4573954</wp:posOffset>
              </wp:positionH>
              <wp:positionV relativeFrom="paragraph">
                <wp:posOffset>3810</wp:posOffset>
              </wp:positionV>
              <wp:extent cx="1873250" cy="723900"/>
              <wp:effectExtent l="0" t="0" r="0" b="0"/>
              <wp:wrapNone/>
              <wp:docPr id="5" name="Cuadro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73250" cy="723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2BB2D129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Centro de Transferencia Empresarial</w:t>
                          </w:r>
                        </w:p>
                        <w:p w14:paraId="060ED782" w14:textId="77777777" w:rsidR="007B7D47" w:rsidRDefault="007B7D47" w:rsidP="007B7D47">
                          <w:pPr>
                            <w:pStyle w:val="Subemisor3"/>
                          </w:pPr>
                          <w:r>
                            <w:t>“El Olivillo”</w:t>
                          </w:r>
                        </w:p>
                        <w:p w14:paraId="026E3FE4" w14:textId="77777777" w:rsidR="007B7D47" w:rsidRPr="00061C05" w:rsidRDefault="007B7D47" w:rsidP="007B7D47">
                          <w:pPr>
                            <w:pStyle w:val="Subemisor3"/>
                          </w:pPr>
                          <w:r>
                            <w:t xml:space="preserve">Glorieta de Simón Bolívar | </w:t>
                          </w:r>
                          <w:r w:rsidRPr="00061C05">
                            <w:t>11003 Cádiz</w:t>
                          </w:r>
                        </w:p>
                        <w:p w14:paraId="5A95C101" w14:textId="77777777" w:rsidR="007B7D47" w:rsidRPr="007B7D47" w:rsidRDefault="00923908" w:rsidP="007B7D47">
                          <w:pPr>
                            <w:pStyle w:val="Subemisor3"/>
                            <w:rPr>
                              <w:rStyle w:val="Hipervnculo"/>
                              <w:b/>
                              <w:color w:val="595959" w:themeColor="text1" w:themeTint="A6"/>
                              <w:u w:val="none"/>
                            </w:rPr>
                          </w:pPr>
                          <w:hyperlink r:id="rId1" w:history="1">
                            <w:r w:rsidR="007B7D47" w:rsidRPr="007B7D47">
                              <w:rPr>
                                <w:rStyle w:val="Hipervnculo"/>
                                <w:b/>
                                <w:color w:val="595959" w:themeColor="text1" w:themeTint="A6"/>
                                <w:u w:val="none"/>
                              </w:rPr>
                              <w:t>politicacientifica@uca.es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="">
          <w:pict>
            <v:shapetype w14:anchorId="73E01498" id="_x0000_t202" coordsize="21600,21600" o:spt="202" path="m,l,21600r21600,l21600,xe">
              <v:stroke joinstyle="miter"/>
              <v:path gradientshapeok="t" o:connecttype="rect"/>
            </v:shapetype>
            <v:shape id="Cuadro de texto 5" o:spid="_x0000_s1026" type="#_x0000_t202" style="position:absolute;margin-left:360.15pt;margin-top:.3pt;width:147.5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" filled="f" stroked="f">
              <v:path arrowok="t"/>
              <v:textbox inset="0,0">
                <w:txbxContent>
                  <w:p w14:paraId="2BB2D129" w14:textId="77777777" w:rsidR="007B7D47" w:rsidRDefault="007B7D47" w:rsidP="007B7D47">
                    <w:pPr>
                      <w:pStyle w:val="Subemisor3"/>
                    </w:pPr>
                    <w:r>
                      <w:t>Centro de Transferencia Empresarial</w:t>
                    </w:r>
                  </w:p>
                  <w:p w14:paraId="060ED782" w14:textId="77777777" w:rsidR="007B7D47" w:rsidRDefault="007B7D47" w:rsidP="007B7D47">
                    <w:pPr>
                      <w:pStyle w:val="Subemisor3"/>
                    </w:pPr>
                    <w:r>
                      <w:t>“El Olivillo”</w:t>
                    </w:r>
                  </w:p>
                  <w:p w14:paraId="026E3FE4" w14:textId="77777777" w:rsidR="007B7D47" w:rsidRPr="00061C05" w:rsidRDefault="007B7D47" w:rsidP="007B7D47">
                    <w:pPr>
                      <w:pStyle w:val="Subemisor3"/>
                    </w:pPr>
                    <w:r>
                      <w:t xml:space="preserve">Glorieta de Simón Bolívar | </w:t>
                    </w:r>
                    <w:r w:rsidRPr="00061C05">
                      <w:t>11003 Cádiz</w:t>
                    </w:r>
                  </w:p>
                  <w:p w14:paraId="5A95C101" w14:textId="77777777" w:rsidR="007B7D47" w:rsidRPr="007B7D47" w:rsidRDefault="00D8710E" w:rsidP="007B7D47">
                    <w:pPr>
                      <w:pStyle w:val="Subemisor3"/>
                      <w:rPr>
                        <w:rStyle w:val="Hipervnculo"/>
                        <w:b/>
                        <w:color w:val="595959" w:themeColor="text1" w:themeTint="A6"/>
                        <w:u w:val="none"/>
                      </w:rPr>
                    </w:pPr>
                    <w:hyperlink r:id="rId2" w:history="1">
                      <w:r w:rsidR="007B7D47" w:rsidRPr="007B7D47">
                        <w:rPr>
                          <w:rStyle w:val="Hipervnculo"/>
                          <w:b/>
                          <w:color w:val="595959" w:themeColor="text1" w:themeTint="A6"/>
                          <w:u w:val="none"/>
                        </w:rPr>
                        <w:t>politicacientifica@uca.es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2336" behindDoc="0" locked="0" layoutInCell="1" allowOverlap="1" wp14:anchorId="1C6B3F35" wp14:editId="59649BF6">
          <wp:simplePos x="0" y="0"/>
          <wp:positionH relativeFrom="column">
            <wp:posOffset>4516071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BFFFB1" wp14:editId="77C0DC2D">
              <wp:simplePos x="0" y="0"/>
              <wp:positionH relativeFrom="column">
                <wp:posOffset>2566621</wp:posOffset>
              </wp:positionH>
              <wp:positionV relativeFrom="paragraph">
                <wp:posOffset>-127000</wp:posOffset>
              </wp:positionV>
              <wp:extent cx="1583055" cy="847725"/>
              <wp:effectExtent l="0" t="0" r="0" b="9525"/>
              <wp:wrapNone/>
              <wp:docPr id="1" name="Cuadro de text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83055" cy="847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</a:ext>
                      </a:extLst>
                    </wps:spPr>
                    <wps:txbx>
                      <w:txbxContent>
                        <w:p w14:paraId="0B38588F" w14:textId="77777777" w:rsidR="007B7D47" w:rsidRDefault="007B7D47" w:rsidP="007B7D47">
                          <w:pPr>
                            <w:pStyle w:val="Ttulo1"/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</w:pPr>
                          <w:r>
                            <w:rPr>
                              <w:rFonts w:ascii="Helvetica Neue Medium" w:hAnsi="Helvetica Neue Medium"/>
                              <w:color w:val="006189"/>
                              <w:sz w:val="14"/>
                            </w:rPr>
                            <w:t>Vicerrectorado de Política Científica y Tecnológica</w:t>
                          </w:r>
                        </w:p>
                        <w:p w14:paraId="0BAA299D" w14:textId="5B250656" w:rsidR="007B7D47" w:rsidRDefault="007B7D47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36710143" w14:textId="284A3006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41211100" w14:textId="2C95F708" w:rsidR="00F24D03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032B311" w14:textId="77777777" w:rsidR="00F24D03" w:rsidRPr="007B7D47" w:rsidRDefault="00F24D03" w:rsidP="007B7D47">
                          <w:pPr>
                            <w:rPr>
                              <w:sz w:val="2"/>
                              <w:szCs w:val="2"/>
                              <w:lang w:val="es-ES"/>
                            </w:rPr>
                          </w:pPr>
                        </w:p>
                        <w:p w14:paraId="1A0B2056" w14:textId="77777777" w:rsidR="00F26AFC" w:rsidRPr="007B7D47" w:rsidRDefault="00F26AFC" w:rsidP="007B7D47">
                          <w:pPr>
                            <w:rPr>
                              <w:rFonts w:ascii="Helvetica Neue Medium" w:eastAsiaTheme="majorEastAsia" w:hAnsi="Helvetica Neue Medium" w:cstheme="majorBidi"/>
                              <w:b/>
                              <w:color w:val="006189"/>
                              <w:sz w:val="14"/>
                              <w:szCs w:val="32"/>
                              <w:lang w:val="es-ES"/>
                            </w:rPr>
                          </w:pPr>
                        </w:p>
                        <w:p w14:paraId="37E454D7" w14:textId="77777777" w:rsidR="007B7D47" w:rsidRPr="007B7D47" w:rsidRDefault="007B7D47" w:rsidP="007B7D47">
                          <w:pPr>
                            <w:rPr>
                              <w:sz w:val="6"/>
                              <w:szCs w:val="6"/>
                              <w:lang w:val="es-ES"/>
                            </w:rPr>
                          </w:pPr>
                        </w:p>
                        <w:p w14:paraId="4D978E87" w14:textId="77777777" w:rsidR="007B7D47" w:rsidRPr="007B7D47" w:rsidRDefault="007B7D47" w:rsidP="007B7D47">
                          <w:pPr>
                            <w:rPr>
                              <w:rFonts w:ascii="Helvetica Neue Medium" w:eastAsia="Arial Unicode MS" w:hAnsi="Helvetica Neue Medium" w:cs="Arial Unicode MS"/>
                              <w:bCs/>
                              <w:color w:val="006189"/>
                              <w:sz w:val="14"/>
                              <w:szCs w:val="20"/>
                              <w:lang w:val="es-E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="">
          <w:pict>
            <v:shape w14:anchorId="03BFFFB1" id="Cuadro de texto 1" o:spid="_x0000_s1027" type="#_x0000_t202" style="position:absolute;margin-left:202.1pt;margin-top:-10pt;width:124.6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" filled="f" stroked="f">
              <v:path arrowok="t"/>
              <v:textbox inset="0,0">
                <w:txbxContent>
                  <w:p w14:paraId="0B38588F" w14:textId="77777777" w:rsidR="007B7D47" w:rsidRDefault="007B7D47" w:rsidP="007B7D47">
                    <w:pPr>
                      <w:pStyle w:val="Ttulo1"/>
                      <w:rPr>
                        <w:rFonts w:ascii="Helvetica Neue Medium" w:hAnsi="Helvetica Neue Medium"/>
                        <w:color w:val="006189"/>
                        <w:sz w:val="14"/>
                      </w:rPr>
                    </w:pPr>
                    <w:r>
                      <w:rPr>
                        <w:rFonts w:ascii="Helvetica Neue Medium" w:hAnsi="Helvetica Neue Medium"/>
                        <w:color w:val="006189"/>
                        <w:sz w:val="14"/>
                      </w:rPr>
                      <w:t>Vicerrectorado de Política Científica y Tecnológica</w:t>
                    </w:r>
                  </w:p>
                  <w:p w14:paraId="0BAA299D" w14:textId="5B250656" w:rsidR="007B7D47" w:rsidRDefault="007B7D47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36710143" w14:textId="284A3006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41211100" w14:textId="2C95F708" w:rsidR="00F24D03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032B311" w14:textId="77777777" w:rsidR="00F24D03" w:rsidRPr="007B7D47" w:rsidRDefault="00F24D03" w:rsidP="007B7D47">
                    <w:pPr>
                      <w:rPr>
                        <w:sz w:val="2"/>
                        <w:szCs w:val="2"/>
                        <w:lang w:val="es-ES"/>
                      </w:rPr>
                    </w:pPr>
                  </w:p>
                  <w:p w14:paraId="1A0B2056" w14:textId="77777777" w:rsidR="00F26AFC" w:rsidRPr="007B7D47" w:rsidRDefault="00F26AFC" w:rsidP="007B7D47">
                    <w:pPr>
                      <w:rPr>
                        <w:rFonts w:ascii="Helvetica Neue Medium" w:eastAsiaTheme="majorEastAsia" w:hAnsi="Helvetica Neue Medium" w:cstheme="majorBidi"/>
                        <w:b/>
                        <w:color w:val="006189"/>
                        <w:sz w:val="14"/>
                        <w:szCs w:val="32"/>
                        <w:lang w:val="es-ES"/>
                      </w:rPr>
                    </w:pPr>
                  </w:p>
                  <w:p w14:paraId="37E454D7" w14:textId="77777777" w:rsidR="007B7D47" w:rsidRPr="007B7D47" w:rsidRDefault="007B7D47" w:rsidP="007B7D47">
                    <w:pPr>
                      <w:rPr>
                        <w:sz w:val="6"/>
                        <w:szCs w:val="6"/>
                        <w:lang w:val="es-ES"/>
                      </w:rPr>
                    </w:pPr>
                  </w:p>
                  <w:p w14:paraId="4D978E87" w14:textId="77777777" w:rsidR="007B7D47" w:rsidRPr="007B7D47" w:rsidRDefault="007B7D47" w:rsidP="007B7D47">
                    <w:pPr>
                      <w:rPr>
                        <w:rFonts w:ascii="Helvetica Neue Medium" w:eastAsia="Arial Unicode MS" w:hAnsi="Helvetica Neue Medium" w:cs="Arial Unicode MS"/>
                        <w:bCs/>
                        <w:color w:val="006189"/>
                        <w:sz w:val="14"/>
                        <w:szCs w:val="20"/>
                        <w:lang w:val="es-ES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ES" w:eastAsia="es-ES"/>
      </w:rPr>
      <w:drawing>
        <wp:anchor distT="0" distB="0" distL="114300" distR="114300" simplePos="0" relativeHeight="251660288" behindDoc="0" locked="0" layoutInCell="1" allowOverlap="1" wp14:anchorId="3CCB9100" wp14:editId="68868124">
          <wp:simplePos x="0" y="0"/>
          <wp:positionH relativeFrom="column">
            <wp:posOffset>2486855</wp:posOffset>
          </wp:positionH>
          <wp:positionV relativeFrom="paragraph">
            <wp:posOffset>-86995</wp:posOffset>
          </wp:positionV>
          <wp:extent cx="20955" cy="719455"/>
          <wp:effectExtent l="0" t="0" r="0" b="4445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ES" w:eastAsia="es-ES"/>
      </w:rPr>
      <w:drawing>
        <wp:anchor distT="0" distB="0" distL="114300" distR="114300" simplePos="0" relativeHeight="251658239" behindDoc="0" locked="0" layoutInCell="1" allowOverlap="1" wp14:anchorId="0B15419C" wp14:editId="4982B6FE">
          <wp:simplePos x="0" y="0"/>
          <wp:positionH relativeFrom="column">
            <wp:posOffset>-129491</wp:posOffset>
          </wp:positionH>
          <wp:positionV relativeFrom="paragraph">
            <wp:posOffset>-27305</wp:posOffset>
          </wp:positionV>
          <wp:extent cx="1620682" cy="640080"/>
          <wp:effectExtent l="0" t="0" r="0" b="7620"/>
          <wp:wrapNone/>
          <wp:docPr id="2" name="Imagen 2" descr="https://gabcomunicacion.uca.es/wp-content/uploads/2017/05/1699294162_742010124730.jpg?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abcomunicacion.uca.es/wp-content/uploads/2017/05/1699294162_742010124730.jpg?u"/>
                  <pic:cNvPicPr>
                    <a:picLocks noChangeAspect="1" noChangeArrowheads="1"/>
                  </pic:cNvPicPr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0682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rPr>
        <w:noProof/>
        <w:lang w:val="es-ES" w:eastAsia="es-ES"/>
      </w:rPr>
      <w:drawing>
        <wp:anchor distT="0" distB="0" distL="114300" distR="114300" simplePos="0" relativeHeight="251664384" behindDoc="0" locked="0" layoutInCell="1" allowOverlap="1" wp14:anchorId="36B30664" wp14:editId="0D08F52F">
          <wp:simplePos x="0" y="0"/>
          <wp:positionH relativeFrom="column">
            <wp:posOffset>845820</wp:posOffset>
          </wp:positionH>
          <wp:positionV relativeFrom="paragraph">
            <wp:posOffset>-69546</wp:posOffset>
          </wp:positionV>
          <wp:extent cx="20955" cy="71945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B7D47">
      <w:tab/>
    </w:r>
    <w:r w:rsidR="007B7D47">
      <w:tab/>
    </w:r>
  </w:p>
  <w:p w14:paraId="39390358" w14:textId="040C5FC2" w:rsidR="007B7D47" w:rsidRDefault="007B7D47">
    <w:pPr>
      <w:pStyle w:val="Encabezado"/>
    </w:pPr>
  </w:p>
  <w:p w14:paraId="69C23B03" w14:textId="5B5EE25E" w:rsidR="00F24D03" w:rsidRDefault="00F24D03">
    <w:pPr>
      <w:pStyle w:val="Encabezado"/>
    </w:pPr>
  </w:p>
  <w:p w14:paraId="621F08C9" w14:textId="5BA102A6" w:rsidR="00F24D03" w:rsidRDefault="00F24D03">
    <w:pPr>
      <w:pStyle w:val="Encabezado"/>
    </w:pPr>
  </w:p>
  <w:p w14:paraId="4AEF8F44" w14:textId="6358124C" w:rsidR="00F24D03" w:rsidRDefault="00F24D03">
    <w:pPr>
      <w:pStyle w:val="Encabezado"/>
    </w:pPr>
  </w:p>
  <w:p w14:paraId="44C2CB58" w14:textId="77777777" w:rsidR="00F24D03" w:rsidRDefault="00F24D0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30F52"/>
    <w:multiLevelType w:val="hybridMultilevel"/>
    <w:tmpl w:val="CB34108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209AD"/>
    <w:multiLevelType w:val="hybridMultilevel"/>
    <w:tmpl w:val="D112264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31C32"/>
    <w:multiLevelType w:val="hybridMultilevel"/>
    <w:tmpl w:val="2B048896"/>
    <w:lvl w:ilvl="0" w:tplc="E072F8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70CDC"/>
    <w:multiLevelType w:val="hybridMultilevel"/>
    <w:tmpl w:val="FF842CBC"/>
    <w:lvl w:ilvl="0" w:tplc="E072F88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E3A39B3"/>
    <w:multiLevelType w:val="hybridMultilevel"/>
    <w:tmpl w:val="7E5CFA6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134433"/>
    <w:multiLevelType w:val="hybridMultilevel"/>
    <w:tmpl w:val="C4AC7330"/>
    <w:lvl w:ilvl="0" w:tplc="EDD0ED5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tzQ3MDQyMrE0NjNV0lEKTi0uzszPAykwqgUAlkc7qiwAAAA="/>
  </w:docVars>
  <w:rsids>
    <w:rsidRoot w:val="00FD4CE1"/>
    <w:rsid w:val="000226A8"/>
    <w:rsid w:val="00060053"/>
    <w:rsid w:val="000A0127"/>
    <w:rsid w:val="000B4204"/>
    <w:rsid w:val="000E7038"/>
    <w:rsid w:val="000F538B"/>
    <w:rsid w:val="00130DC3"/>
    <w:rsid w:val="00192C31"/>
    <w:rsid w:val="002304F8"/>
    <w:rsid w:val="0023132B"/>
    <w:rsid w:val="002751C7"/>
    <w:rsid w:val="002B682E"/>
    <w:rsid w:val="002D2868"/>
    <w:rsid w:val="002E1B6B"/>
    <w:rsid w:val="00331960"/>
    <w:rsid w:val="003A725D"/>
    <w:rsid w:val="003C22ED"/>
    <w:rsid w:val="003E3118"/>
    <w:rsid w:val="00417BA4"/>
    <w:rsid w:val="00434B9E"/>
    <w:rsid w:val="00436CCC"/>
    <w:rsid w:val="0044326A"/>
    <w:rsid w:val="004702A6"/>
    <w:rsid w:val="004E46C7"/>
    <w:rsid w:val="004E7FF7"/>
    <w:rsid w:val="0050623F"/>
    <w:rsid w:val="0051081D"/>
    <w:rsid w:val="00510B2D"/>
    <w:rsid w:val="00526D7B"/>
    <w:rsid w:val="006132CC"/>
    <w:rsid w:val="006217B0"/>
    <w:rsid w:val="006704AD"/>
    <w:rsid w:val="00690667"/>
    <w:rsid w:val="006C1328"/>
    <w:rsid w:val="006C5F37"/>
    <w:rsid w:val="00792A50"/>
    <w:rsid w:val="007934E5"/>
    <w:rsid w:val="007B7D47"/>
    <w:rsid w:val="007C486D"/>
    <w:rsid w:val="007E5A7E"/>
    <w:rsid w:val="00842E71"/>
    <w:rsid w:val="008A5807"/>
    <w:rsid w:val="008A5CF7"/>
    <w:rsid w:val="008E3F4E"/>
    <w:rsid w:val="00907832"/>
    <w:rsid w:val="00920BF7"/>
    <w:rsid w:val="00923908"/>
    <w:rsid w:val="009479A7"/>
    <w:rsid w:val="00963F65"/>
    <w:rsid w:val="009A4380"/>
    <w:rsid w:val="009C55F0"/>
    <w:rsid w:val="009F056D"/>
    <w:rsid w:val="00A34F73"/>
    <w:rsid w:val="00A72904"/>
    <w:rsid w:val="00AA6202"/>
    <w:rsid w:val="00B0056E"/>
    <w:rsid w:val="00B56D8C"/>
    <w:rsid w:val="00B6062C"/>
    <w:rsid w:val="00BC3996"/>
    <w:rsid w:val="00BD3556"/>
    <w:rsid w:val="00BD6770"/>
    <w:rsid w:val="00C079BC"/>
    <w:rsid w:val="00C20339"/>
    <w:rsid w:val="00C304D0"/>
    <w:rsid w:val="00C3097D"/>
    <w:rsid w:val="00C71D50"/>
    <w:rsid w:val="00CE4317"/>
    <w:rsid w:val="00CF5C8A"/>
    <w:rsid w:val="00D11CA4"/>
    <w:rsid w:val="00D464BC"/>
    <w:rsid w:val="00D8710E"/>
    <w:rsid w:val="00DC30CF"/>
    <w:rsid w:val="00DD6FA9"/>
    <w:rsid w:val="00E03E6B"/>
    <w:rsid w:val="00E052C1"/>
    <w:rsid w:val="00E73069"/>
    <w:rsid w:val="00EE5D42"/>
    <w:rsid w:val="00F01244"/>
    <w:rsid w:val="00F13FBC"/>
    <w:rsid w:val="00F24D03"/>
    <w:rsid w:val="00F26AFC"/>
    <w:rsid w:val="00F61DCA"/>
    <w:rsid w:val="00F76AAA"/>
    <w:rsid w:val="00FC5901"/>
    <w:rsid w:val="00FD4ACE"/>
    <w:rsid w:val="00FD4CE1"/>
    <w:rsid w:val="00FE14ED"/>
    <w:rsid w:val="00FE367B"/>
    <w:rsid w:val="00FE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CDBD"/>
  <w15:chartTrackingRefBased/>
  <w15:docId w15:val="{9E989CA2-5621-4E08-A0F3-A5ECE63FE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B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CE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styleId="nfasis">
    <w:name w:val="Emphasis"/>
    <w:basedOn w:val="Fuentedeprrafopredeter"/>
    <w:uiPriority w:val="20"/>
    <w:qFormat/>
    <w:rsid w:val="00FD4CE1"/>
    <w:rPr>
      <w:i/>
      <w:iCs/>
    </w:rPr>
  </w:style>
  <w:style w:type="character" w:styleId="Textoennegrita">
    <w:name w:val="Strong"/>
    <w:basedOn w:val="Fuentedeprrafopredeter"/>
    <w:uiPriority w:val="22"/>
    <w:qFormat/>
    <w:rsid w:val="00FD4CE1"/>
    <w:rPr>
      <w:b/>
      <w:bCs/>
    </w:rPr>
  </w:style>
  <w:style w:type="paragraph" w:styleId="Encabezado">
    <w:name w:val="header"/>
    <w:basedOn w:val="Normal"/>
    <w:link w:val="EncabezadoCar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7B7D47"/>
  </w:style>
  <w:style w:type="paragraph" w:styleId="Piedepgina">
    <w:name w:val="footer"/>
    <w:basedOn w:val="Normal"/>
    <w:link w:val="PiedepginaCar"/>
    <w:uiPriority w:val="99"/>
    <w:unhideWhenUsed/>
    <w:rsid w:val="007B7D4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7D47"/>
  </w:style>
  <w:style w:type="character" w:customStyle="1" w:styleId="Ttulo1Car">
    <w:name w:val="Título 1 Car"/>
    <w:basedOn w:val="Fuentedeprrafopredeter"/>
    <w:link w:val="Ttulo1"/>
    <w:uiPriority w:val="9"/>
    <w:rsid w:val="007B7D47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lang w:val="es-ES"/>
    </w:rPr>
  </w:style>
  <w:style w:type="character" w:styleId="Hipervnculo">
    <w:name w:val="Hyperlink"/>
    <w:rsid w:val="007B7D47"/>
    <w:rPr>
      <w:color w:val="0000FF"/>
      <w:u w:val="single"/>
    </w:rPr>
  </w:style>
  <w:style w:type="paragraph" w:customStyle="1" w:styleId="Subemisor3">
    <w:name w:val="Subemisor3"/>
    <w:basedOn w:val="Ttulo1"/>
    <w:qFormat/>
    <w:rsid w:val="007B7D47"/>
    <w:pPr>
      <w:keepLines w:val="0"/>
      <w:tabs>
        <w:tab w:val="left" w:pos="4500"/>
        <w:tab w:val="left" w:pos="7380"/>
      </w:tabs>
      <w:spacing w:before="0" w:line="240" w:lineRule="auto"/>
    </w:pPr>
    <w:rPr>
      <w:rFonts w:ascii="Helvetica Neue Light" w:eastAsia="Arial Unicode MS" w:hAnsi="Helvetica Neue Light" w:cs="Arial Unicode MS"/>
      <w:b w:val="0"/>
      <w:bCs/>
      <w:color w:val="5A5A59"/>
      <w:sz w:val="14"/>
      <w:szCs w:val="16"/>
      <w:lang w:eastAsia="es-ES"/>
    </w:rPr>
  </w:style>
  <w:style w:type="table" w:styleId="Tablaconcuadrcula">
    <w:name w:val="Table Grid"/>
    <w:basedOn w:val="Tablanormal"/>
    <w:uiPriority w:val="39"/>
    <w:rsid w:val="007E5A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F538B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078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78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politicacientifica@uca.es" TargetMode="External"/><Relationship Id="rId1" Type="http://schemas.openxmlformats.org/officeDocument/2006/relationships/hyperlink" Target="mailto:politicacientifica@uca.es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aría Rodríguez-Izquierdo</dc:creator>
  <cp:keywords/>
  <dc:description/>
  <cp:lastModifiedBy>BELÉN</cp:lastModifiedBy>
  <cp:revision>2</cp:revision>
  <dcterms:created xsi:type="dcterms:W3CDTF">2023-03-13T13:27:00Z</dcterms:created>
  <dcterms:modified xsi:type="dcterms:W3CDTF">2023-03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32df6aa769c4972f2fd197078276a97e17898cfc425cb07a4ca50821029d11</vt:lpwstr>
  </property>
</Properties>
</file>